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basedOn w:val="BodyTextChar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EndnoteCharactersuser">
    <w:name w:val="Endnote Characters (user)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Application>LibreOffice/25.2.5.2$Linux_X86_64 LibreOffice_project/52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8-16T23:59:32Z</dcterms:modified>
  <cp:revision>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